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ry</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0" w:name="scholarship-application-letter"/>
    <w:p>
      <w:pPr>
        <w:pStyle w:val="Heading1"/>
      </w:pPr>
      <w:r>
        <w:t xml:space="preserve">SCHOLARSHIP APPLICATION LETTER</w:t>
      </w:r>
    </w:p>
    <w:p>
      <w:pPr>
        <w:pStyle w:val="FirstParagraph"/>
      </w:pPr>
      <w:r>
        <w:t xml:space="preserve">For the MSc in Advanced Chemistry at the University of Manchester, United Kingdo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Admissions Committee</w:t>
      </w:r>
    </w:p>
    <w:p>
      <w:pPr>
        <w:pStyle w:val="BodyText"/>
      </w:pPr>
      <w:r>
        <w:t xml:space="preserve">Scholarship Program Office</w:t>
      </w:r>
    </w:p>
    <w:p>
      <w:pPr>
        <w:pStyle w:val="BodyText"/>
      </w:pPr>
      <w:r>
        <w:t xml:space="preserve">University of Manchester</w:t>
      </w:r>
    </w:p>
    <w:p>
      <w:pPr>
        <w:pStyle w:val="BodyText"/>
      </w:pPr>
      <w:r>
        <w:t xml:space="preserve">Oxford Road, Manchester M13 9PL</w:t>
      </w:r>
    </w:p>
    <w:p>
      <w:pPr>
        <w:pStyle w:val="BodyText"/>
      </w:pPr>
      <w:r>
        <w:t xml:space="preserve">United Kingdom</w:t>
      </w:r>
    </w:p>
    <w:bookmarkStart w:id="21" w:name="Xc1a1af775025936fcf47c6b0830ef812ea5ccf5"/>
    <w:p>
      <w:pPr>
        <w:pStyle w:val="Heading2"/>
      </w:pPr>
      <w:r>
        <w:t xml:space="preserve">Subject: Comprehensive Scholarship Application for Advanced Chemistry Studies in United Kingdom Manchester</w:t>
      </w:r>
    </w:p>
    <w:p>
      <w:pPr>
        <w:pStyle w:val="FirstParagraph"/>
      </w:pPr>
      <w:r>
        <w:t xml:space="preserve">Dear Esteemed Members of the Scholarship Committee,</w:t>
      </w:r>
    </w:p>
    <w:p>
      <w:pPr>
        <w:pStyle w:val="BodyText"/>
      </w:pPr>
      <w:r>
        <w:t xml:space="preserve">It is with profound enthusiasm and unwavering commitment that I submit this Scholarship Application Letter for the prestigious MSc in Advanced Chemistry program at the University of Manchester. As an aspiring professional Chemist with a decade-long dedication to chemical sciences, I have meticulously crafted my academic journey to align with Manchester's unparalleled research ecosystem within the United Kingdom. This institution represents not merely an educational destination, but the essential catalyst for my transformation into a globally competitive Chemist capable of addressing critical challenges in sustainable materials and pharmaceutical innovation.</w:t>
      </w:r>
    </w:p>
    <w:p>
      <w:pPr>
        <w:pStyle w:val="BodyText"/>
      </w:pPr>
      <w:r>
        <w:t xml:space="preserve">My academic trajectory has been defined by relentless pursuit of chemical excellence. During my undergraduate studies in Chemistry at [Your University], I graduated with First-Class Honours (GPA: 3.9/4.0), completing a research thesis on "Nanoparticle-Enhanced Catalytic Processes for Sustainable Polymer Synthesis" under the mentorship of Professor [Name]. This work, published in the *Journal of Nanomaterials* (2022), demonstrated my ability to design complex experimental protocols and analyze intricate spectral data – skills directly transferable to Manchester's cutting-edge research facilities. I consistently ranked in the top 3% of my cohort, receiving the National Chemistry Excellence Award for innovative laboratory techniques, and co-organized five university-level chemistry symposia that engaged over 200 peers. These experiences solidified my resolve to become a professional Chemist who bridges academic rigor with real-world impact.</w:t>
      </w:r>
    </w:p>
    <w:p>
      <w:pPr>
        <w:pStyle w:val="BodyText"/>
      </w:pPr>
      <w:r>
        <w:t xml:space="preserve">My decision to pursue advanced studies in United Kingdom Manchester stems from the city's unique position as a global hub for chemical innovation. The University of Manchester's Dalton Nuclear Institute and Graphene Engineering Innovation Centre offer precisely the specialized resources I require. Professor [Name]'s pioneering work on "Bio-Responsive Metal-Organic Frameworks" directly aligns with my research interests in smart drug delivery systems – an area where Manchester leads globally. Furthermore, the city's industrial partnerships with companies like AstraZeneca and Johnson Matthey provide unparalleled opportunities to translate laboratory discoveries into pharmaceutical applications. I have already reached out to Professor [Name] regarding potential research collaboration, receiving encouraging preliminary feedback that further validates Manchester as the indispensable environment for my development as a Chemist.</w:t>
      </w:r>
    </w:p>
    <w:p>
      <w:pPr>
        <w:pStyle w:val="BodyText"/>
      </w:pPr>
      <w:r>
        <w:t xml:space="preserve">What distinguishes this Scholarship Application Letter is my tangible commitment to contributing to the United Kingdom's scientific landscape. Upon completing my MSc, I plan to pursue a PhD focused on "Sustainable Catalysis for Carbon-Neutral Pharmaceuticals" under Manchester's supervision, with long-term goals of establishing an R&amp;D center in Manchester that addresses the UK's Net Zero 2050 targets. My proposed research directly supports the UK Government's Advanced Materials Strategy and will leverage Manchester's £1 billion investment in chemical sciences infrastructure. I have already secured a conditional internship with a Manchester-based biotech startup, Synthos Therapeutics, demonstrating my proactive engagement with the local scientific community.</w:t>
      </w:r>
    </w:p>
    <w:p>
      <w:pPr>
        <w:pStyle w:val="BodyText"/>
      </w:pPr>
      <w:r>
        <w:t xml:space="preserve">Financial considerations necessitate this scholarship application, as my family's agricultural business in rural [Your Country] faces economic pressures following recent climate events. While I have secured partial funding from my undergraduate institution, the full tuition and living expenses for Manchester – estimated at £38,000 annually – represent a significant barrier. The scholarship would alleviate this burden while allowing me to fully immerse myself in Manchester's academic environment without compromising research quality or community engagement. Crucially, I have maintained 12 consecutive semesters of academic excellence without financial assistance, proving my capacity to maximize limited resources – a trait essential for any future Chemist working in resource-constrained environments.</w:t>
      </w:r>
    </w:p>
    <w:p>
      <w:pPr>
        <w:pStyle w:val="BodyText"/>
      </w:pPr>
      <w:r>
        <w:t xml:space="preserve">My community leadership further demonstrates my readiness to thrive as a Chemist in Manchester. As President of the [Your University] Chemistry Society, I initiated "Chemistry for Communities," providing free STEM workshops to 15 underserved schools across [Your Country], reaching over 800 students. This initiative not only developed my communication skills but also instilled in me a commitment to making scientific knowledge accessible – a principle I will uphold within Manchester's diverse academic community. During Manchester's annual Science Festival, I plan to collaborate with the university's outreach team to develop similar programs for local schools, ensuring my growth as a Chemist directly benefits the United Kingdom Manchester ecosystem.</w:t>
      </w:r>
    </w:p>
    <w:p>
      <w:pPr>
        <w:pStyle w:val="BodyText"/>
      </w:pPr>
      <w:r>
        <w:t xml:space="preserve">Manchester represents more than an academic institution; it embodies the collaborative spirit of modern scientific discovery. The city's rich industrial heritage combined with its forward-looking approach to green chemistry creates a uniquely fertile ground for my development. I am particularly inspired by Manchester's role in the UK's Chemical Sciences Research Strategy, where institutions like ours are driving innovation in areas critical to national prosperity. As a future Chemist, I aim not only to contribute to this legacy but actively shape Manchester's continued leadership in chemical sciences – from developing novel catalysts for renewable energy applications to creating biodegradable materials that reduce plastic waste across the United Kingdom.</w:t>
      </w:r>
    </w:p>
    <w:p>
      <w:pPr>
        <w:pStyle w:val="BodyText"/>
      </w:pPr>
      <w:r>
        <w:t xml:space="preserve">Throughout my academic journey, I have consistently demonstrated that excellence in chemistry requires both technical mastery and ethical responsibility. My proposed research agenda prioritizes sustainability at every stage – from selecting renewable feedstocks to designing catalysts with minimal environmental impact. In a world facing climate challenges and health crises, the work of a modern Chemist transcends laboratory walls; it demands solutions that improve global well-being while respecting ecological boundaries. Manchester's ethos of "Research for Real Life" resonates deeply with my professional values, making this institution the only place where I can develop as a Chemist capable of meaningful contribution to society.</w:t>
      </w:r>
    </w:p>
    <w:p>
      <w:pPr>
        <w:pStyle w:val="BodyText"/>
      </w:pPr>
      <w:r>
        <w:t xml:space="preserve">Having carefully reviewed all scholarship criteria, I am confident that my academic record, research potential, community engagement, and unwavering commitment to the chemistry profession align perfectly with your objectives. This Scholarship Application Letter represents not merely a request for financial support but a pledge to become an ambassador for Manchester's chemical sciences legacy – one who will carry the university's reputation forward while contributing meaningfully to United Kingdom Manchester's scientific advancement. I would be honored to join your distinguished cohort of future Chemists and contribute to the city's remarkable legacy of discovery.</w:t>
      </w:r>
    </w:p>
    <w:p>
      <w:pPr>
        <w:pStyle w:val="BodyText"/>
      </w:pPr>
      <w:r>
        <w:t xml:space="preserve">Sincerely,</w:t>
      </w:r>
    </w:p>
    <w:p>
      <w:pPr>
        <w:pStyle w:val="BodyText"/>
      </w:pPr>
      <w:r>
        <w:t xml:space="preserve">[Your Full Name]</w:t>
      </w:r>
    </w:p>
    <w:p>
      <w:pPr>
        <w:pStyle w:val="BodyText"/>
      </w:pPr>
      <w:r>
        <w:t xml:space="preserve">[Your Student ID, if applicabl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ry at University of Manchester</dc:title>
  <dc:creator/>
  <dc:language>en</dc:language>
  <cp:keywords/>
  <dcterms:created xsi:type="dcterms:W3CDTF">2026-07-23T22:08:01Z</dcterms:created>
  <dcterms:modified xsi:type="dcterms:W3CDTF">2026-07-23T22:08:01Z</dcterms:modified>
</cp:coreProperties>
</file>

<file path=docProps/custom.xml><?xml version="1.0" encoding="utf-8"?>
<Properties xmlns="http://schemas.openxmlformats.org/officeDocument/2006/custom-properties" xmlns:vt="http://schemas.openxmlformats.org/officeDocument/2006/docPropsVTypes"/>
</file>